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X1044f67c0cdebf4f10b3d429b9e60c8ff30ab80"/>
    <w:p>
      <w:pPr>
        <w:pStyle w:val="Heading1"/>
      </w:pPr>
      <w:r>
        <w:t xml:space="preserve">Cover Letter for Systems Engineer Position in China Beijing</w:t>
      </w:r>
    </w:p>
    <w:p>
      <w:pPr>
        <w:pStyle w:val="FirstParagraph"/>
      </w:pPr>
      <w:r>
        <w:rPr>
          <w:bCs/>
          <w:b/>
        </w:rPr>
        <w:t xml:space="preserve">John Doe</w:t>
      </w:r>
      <w:r>
        <w:br/>
      </w:r>
      <w:r>
        <w:t xml:space="preserve">+86 123-4567-8901</w:t>
      </w:r>
      <w:r>
        <w:br/>
      </w:r>
      <w:r>
        <w:t xml:space="preserve">john.doe@example.com</w:t>
      </w:r>
      <w:r>
        <w:br/>
      </w:r>
      <w:r>
        <w:t xml:space="preserve">Beijing, China</w:t>
      </w:r>
    </w:p>
    <w:p>
      <w:pPr>
        <w:pStyle w:val="BodyText"/>
      </w:pPr>
      <w:r>
        <w:t xml:space="preserve">Date: [Insert Date]</w:t>
      </w:r>
    </w:p>
    <w:p>
      <w:pPr>
        <w:pStyle w:val="BodyText"/>
      </w:pPr>
      <w:r>
        <w:t xml:space="preserve">Dear Hiring Manager,</w:t>
      </w:r>
    </w:p>
    <w:p>
      <w:pPr>
        <w:pStyle w:val="BodyText"/>
      </w:pPr>
      <w:r>
        <w:t xml:space="preserve">I am writing to express my enthusiastic interest in the Systems Engineer position at your organization in China Beijing. As a highly motivated and technically skilled professional with over [X years] of experience in designing, implementing, and maintaining complex systems, I am eager to contribute my expertise to a dynamic team in one of the world’s most innovative technology hubs. My background aligns seamlessly with the requirements of this role, and I am confident that my technical acumen and passion for systems engineering will add value to your operations in China Beijing.</w:t>
      </w:r>
    </w:p>
    <w:p>
      <w:pPr>
        <w:pStyle w:val="BodyText"/>
      </w:pPr>
      <w:r>
        <w:t xml:space="preserve">As a Systems Engineer, I have consistently focused on bridging the gap between business objectives and technological solutions. My career has been defined by a commitment to optimizing system performance, ensuring reliability, and driving innovation through strategic planning. In my previous roles, I have led projects ranging from cloud infrastructure deployment to network security enhancements, all while adhering to the highest standards of efficiency and scalability. These experiences have equipped me with a deep understanding of the challenges and opportunities inherent in systems engineering, particularly in fast-paced environments like those found in China Beijing.</w:t>
      </w:r>
    </w:p>
    <w:p>
      <w:pPr>
        <w:pStyle w:val="BodyText"/>
      </w:pPr>
      <w:r>
        <w:t xml:space="preserve">China Beijing is a global leader in technological advancement, with its ecosystem of startups, multinational corporations, and government initiatives creating a unique landscape for systems engineers. The city’s emphasis on digital transformation and smart infrastructure has positioned it as a critical player in the global tech industry. As someone who thrives in such environments, I am particularly drawn to the opportunity to contribute to your organization’s mission in this vibrant market. My ability to adapt to diverse technical landscapes, coupled with my fluency in English and [mention any Chinese language skills if applicable], ensures that I can effectively collaborate with teams across cultural and linguistic boundaries.</w:t>
      </w:r>
    </w:p>
    <w:p>
      <w:pPr>
        <w:pStyle w:val="BodyText"/>
      </w:pPr>
      <w:r>
        <w:t xml:space="preserve">One of the key strengths I bring to the role is my expertise in [specific technologies or methodologies relevant to systems engineering, e.g., cloud computing (AWS/Azure), DevOps practices, network architecture]. For example, during my tenure at [Previous Company], I spearheaded the migration of a legacy system to a hybrid cloud environment, reducing operational costs by 30% while improving system uptime. This project required not only technical precision but also the ability to communicate complex concepts to stakeholders and align solutions with business goals—skills that are essential for success in any systems engineering role, especially in China Beijing’s competitive tech sector.</w:t>
      </w:r>
    </w:p>
    <w:p>
      <w:pPr>
        <w:pStyle w:val="BodyText"/>
      </w:pPr>
      <w:r>
        <w:t xml:space="preserve">Moreover, my experience working with cross-functional teams has honed my problem-solving abilities and collaborative mindset. In China Beijing, where innovation is driven by rapid iteration and interdisciplinary collaboration, these skills are invaluable. I have consistently demonstrated the ability to troubleshoot complex system failures under pressure, ensuring minimal downtime and maximum user satisfaction. Whether it’s optimizing server configurations, automating routine tasks through scripting, or designing resilient architectures for high-traffic applications, I approach every challenge with a combination of technical rigor and creative thinking.</w:t>
      </w:r>
    </w:p>
    <w:p>
      <w:pPr>
        <w:pStyle w:val="BodyText"/>
      </w:pPr>
      <w:r>
        <w:t xml:space="preserve">What sets me apart is my dedication to continuous learning and staying ahead of industry trends. The field of systems engineering is ever-evolving, and I actively engage with emerging technologies such as AI-driven monitoring tools, edge computing, and cybersecurity frameworks. In China Beijing, where the demand for cutting-edge solutions is high, this proactive approach ensures that I can deliver forward-thinking strategies that meet the needs of today while anticipating those of tomorrow.</w:t>
      </w:r>
    </w:p>
    <w:p>
      <w:pPr>
        <w:pStyle w:val="BodyText"/>
      </w:pPr>
      <w:r>
        <w:t xml:space="preserve">I am particularly excited about the opportunity to work in China Beijing because of its unique blend of traditional and modern influences. The city’s rapid urbanization, investment in smart cities, and commitment to sustainable development create an environment where systems engineers can have a tangible impact. I am eager to contribute my skills to projects that align with these goals, whether it’s supporting the digital infrastructure of a multinational corporation or empowering local startups with robust technical solutions.</w:t>
      </w:r>
    </w:p>
    <w:p>
      <w:pPr>
        <w:pStyle w:val="BodyText"/>
      </w:pPr>
      <w:r>
        <w:t xml:space="preserve">Finally, I would like to emphasize my passion for systems engineering and my commitment to excellence. My work is driven by a desire to create systems that are not only functional but also scalable, secure, and user-friendly. In China Beijing’s fast-paced environment, where innovation is the cornerstone of success, I am confident that my background and values will enable me to thrive and make meaningful contributions to your team.</w:t>
      </w:r>
    </w:p>
    <w:p>
      <w:pPr>
        <w:pStyle w:val="BodyText"/>
      </w:pPr>
      <w:r>
        <w:t xml:space="preserve">Thank you for considering my application. I would welcome the opportunity to discuss how my skills and experiences align with the needs of your organization in China Beijing. Please feel free to contact me at [Your Phone Number] or [Your Email Address] at your earliest convenience. I look forward to the possibility of contributing to your team’s success.</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China Beijing</dc:title>
  <dc:creator/>
  <dc:language>en</dc:language>
  <cp:keywords/>
  <dcterms:created xsi:type="dcterms:W3CDTF">2026-07-19T04:36:01Z</dcterms:created>
  <dcterms:modified xsi:type="dcterms:W3CDTF">2026-07-19T04:36:01Z</dcterms:modified>
</cp:coreProperties>
</file>

<file path=docProps/custom.xml><?xml version="1.0" encoding="utf-8"?>
<Properties xmlns="http://schemas.openxmlformats.org/officeDocument/2006/custom-properties" xmlns:vt="http://schemas.openxmlformats.org/officeDocument/2006/docPropsVTypes"/>
</file>